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6A791" w14:textId="349FB727" w:rsidR="0097796D" w:rsidRPr="00E426EE" w:rsidRDefault="0097796D" w:rsidP="0097796D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 w:rsidRPr="00E426EE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CS421/621 Lab0</w:t>
      </w:r>
      <w:r w:rsidR="00573E79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6</w:t>
      </w:r>
    </w:p>
    <w:p w14:paraId="66C07273" w14:textId="2820F7E3" w:rsidR="00F529DD" w:rsidRDefault="00573E79" w:rsidP="00B065F6">
      <w:pP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Flask Exercise</w:t>
      </w:r>
      <w:r w:rsidR="00F50952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 xml:space="preserve"> 1 – Sign In </w:t>
      </w:r>
    </w:p>
    <w:p w14:paraId="298CAC90" w14:textId="07F15F00" w:rsidR="00F529DD" w:rsidRDefault="00F529DD" w:rsidP="00F529DD">
      <w:pPr>
        <w:jc w:val="both"/>
      </w:pPr>
      <w:r>
        <w:t xml:space="preserve">In this lab, you will develop a </w:t>
      </w:r>
      <w:r w:rsidR="00573E79">
        <w:t>password format checker.</w:t>
      </w:r>
      <w:r w:rsidR="00883C1B">
        <w:t xml:space="preserve"> Create a simple application and ask user to enter his </w:t>
      </w:r>
      <w:r w:rsidR="00E23F4D">
        <w:t>user</w:t>
      </w:r>
      <w:r w:rsidR="00883C1B">
        <w:t>name and a password</w:t>
      </w:r>
      <w:r w:rsidR="00FB10CE">
        <w:t xml:space="preserve">. Check the password and see </w:t>
      </w:r>
      <w:r w:rsidR="0049603A">
        <w:t>whether</w:t>
      </w:r>
      <w:r w:rsidR="00FB10CE">
        <w:t xml:space="preserve"> it meets the following requirements</w:t>
      </w:r>
      <w:r w:rsidR="00E70E2F">
        <w:t>;</w:t>
      </w:r>
    </w:p>
    <w:p w14:paraId="7E82617F" w14:textId="60558073" w:rsidR="00FB10CE" w:rsidRPr="0049603A" w:rsidRDefault="00C91FB8" w:rsidP="00C91FB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contain a lowercase letter</w:t>
      </w:r>
    </w:p>
    <w:p w14:paraId="28082046" w14:textId="01D37350" w:rsidR="00C91FB8" w:rsidRPr="0049603A" w:rsidRDefault="00C91FB8" w:rsidP="00C91FB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contain an uppercase letter</w:t>
      </w:r>
    </w:p>
    <w:p w14:paraId="541497B0" w14:textId="201524A7" w:rsidR="003B1E2B" w:rsidRPr="003B1E2B" w:rsidRDefault="00747E34" w:rsidP="003B1E2B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end in a number</w:t>
      </w:r>
    </w:p>
    <w:p w14:paraId="350C25F0" w14:textId="77777777" w:rsidR="003B1E2B" w:rsidRDefault="003B1E2B" w:rsidP="003B1E2B">
      <w:pPr>
        <w:pStyle w:val="ListParagraph"/>
        <w:numPr>
          <w:ilvl w:val="0"/>
          <w:numId w:val="2"/>
        </w:numPr>
        <w:jc w:val="both"/>
      </w:pPr>
      <w:r>
        <w:t>password should be at least 8 characters</w:t>
      </w:r>
    </w:p>
    <w:p w14:paraId="67662133" w14:textId="77777777" w:rsidR="003B1E2B" w:rsidRPr="0049603A" w:rsidRDefault="003B1E2B" w:rsidP="003B1E2B">
      <w:pPr>
        <w:pStyle w:val="ListParagraph"/>
        <w:ind w:left="1440"/>
        <w:jc w:val="both"/>
        <w:rPr>
          <w:i/>
          <w:iCs/>
        </w:rPr>
      </w:pPr>
    </w:p>
    <w:p w14:paraId="1FB0121E" w14:textId="77777777" w:rsidR="0049603A" w:rsidRDefault="0049603A" w:rsidP="0049603A">
      <w:pPr>
        <w:pStyle w:val="ListParagraph"/>
        <w:ind w:left="1440"/>
        <w:jc w:val="both"/>
      </w:pPr>
    </w:p>
    <w:p w14:paraId="0C781C90" w14:textId="07CED777" w:rsidR="00E70E2F" w:rsidRDefault="00E70E2F" w:rsidP="00E70E2F">
      <w:pPr>
        <w:jc w:val="both"/>
      </w:pPr>
      <w:r>
        <w:t>Create the following files</w:t>
      </w:r>
      <w:r w:rsidR="0018011D">
        <w:t xml:space="preserve">; </w:t>
      </w:r>
    </w:p>
    <w:p w14:paraId="7A3F10DD" w14:textId="26F8571B" w:rsidR="0018011D" w:rsidRDefault="0018011D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base.html</w:t>
      </w:r>
      <w:r w:rsidR="00FB2BEA">
        <w:rPr>
          <w:rFonts w:ascii="Courier New" w:hAnsi="Courier New" w:cs="Courier New"/>
          <w:b/>
          <w:bCs/>
        </w:rPr>
        <w:t xml:space="preserve"> </w:t>
      </w:r>
      <w:r>
        <w:t>(</w:t>
      </w:r>
      <w:r w:rsidR="00207FF5">
        <w:t>create a navbar</w:t>
      </w:r>
      <w:r>
        <w:t>)</w:t>
      </w:r>
    </w:p>
    <w:p w14:paraId="69B10484" w14:textId="4B983C52" w:rsidR="00207FF5" w:rsidRDefault="00207FF5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index.html</w:t>
      </w:r>
      <w:r w:rsidR="00FB2BEA">
        <w:t xml:space="preserve"> </w:t>
      </w:r>
      <w:r>
        <w:t>(a simple form that redirects to a report page</w:t>
      </w:r>
      <w:r w:rsidR="00A001CF">
        <w:t xml:space="preserve"> upon hitting submit button</w:t>
      </w:r>
      <w:r>
        <w:t>)</w:t>
      </w:r>
    </w:p>
    <w:p w14:paraId="3A721E25" w14:textId="417BA77F" w:rsidR="00A001CF" w:rsidRDefault="00A001CF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report.html</w:t>
      </w:r>
      <w:r>
        <w:t xml:space="preserve"> (it should </w:t>
      </w:r>
      <w:r w:rsidR="007750E8">
        <w:t>indicate</w:t>
      </w:r>
      <w:r>
        <w:t xml:space="preserve"> if the password passed the requirements)</w:t>
      </w:r>
    </w:p>
    <w:p w14:paraId="4AEE4CAA" w14:textId="77777777" w:rsidR="00AD181E" w:rsidRDefault="00AD181E" w:rsidP="00A31714">
      <w:pPr>
        <w:pStyle w:val="ListParagraph"/>
        <w:jc w:val="both"/>
      </w:pPr>
    </w:p>
    <w:p w14:paraId="5F3F2666" w14:textId="77777777" w:rsidR="003B1E2B" w:rsidRDefault="00AD181E" w:rsidP="003B1E2B">
      <w:pPr>
        <w:jc w:val="both"/>
      </w:pPr>
      <w:r>
        <w:t xml:space="preserve">Optional features: </w:t>
      </w:r>
    </w:p>
    <w:p w14:paraId="11F4033D" w14:textId="77777777" w:rsidR="003B1E2B" w:rsidRDefault="00AD181E" w:rsidP="003B1E2B">
      <w:pPr>
        <w:pStyle w:val="ListParagraph"/>
        <w:numPr>
          <w:ilvl w:val="0"/>
          <w:numId w:val="4"/>
        </w:numPr>
        <w:jc w:val="both"/>
      </w:pPr>
      <w:r>
        <w:t xml:space="preserve">store the </w:t>
      </w:r>
      <w:r w:rsidR="00303FD2">
        <w:t>username and password in the database</w:t>
      </w:r>
    </w:p>
    <w:p w14:paraId="30EBDF9F" w14:textId="47BF5385" w:rsidR="002A1477" w:rsidRDefault="002A1477" w:rsidP="003B1E2B">
      <w:pPr>
        <w:pStyle w:val="ListParagraph"/>
        <w:numPr>
          <w:ilvl w:val="0"/>
          <w:numId w:val="4"/>
        </w:numPr>
        <w:jc w:val="both"/>
      </w:pPr>
      <w:r>
        <w:t xml:space="preserve">if there are 3 </w:t>
      </w:r>
      <w:r w:rsidR="000F4BB2">
        <w:t xml:space="preserve">consecutive failed </w:t>
      </w:r>
      <w:proofErr w:type="gramStart"/>
      <w:r w:rsidR="000F4BB2">
        <w:t>attempt</w:t>
      </w:r>
      <w:proofErr w:type="gramEnd"/>
      <w:r w:rsidR="000F4BB2">
        <w:t>, display a warning</w:t>
      </w:r>
    </w:p>
    <w:p w14:paraId="75EACD0A" w14:textId="77777777" w:rsidR="00AD181E" w:rsidRDefault="00AD181E" w:rsidP="00AD181E">
      <w:pPr>
        <w:jc w:val="both"/>
      </w:pPr>
    </w:p>
    <w:p w14:paraId="38D048CB" w14:textId="39760E2B" w:rsidR="00747E34" w:rsidRDefault="00A001CF" w:rsidP="00747E34">
      <w:pPr>
        <w:jc w:val="both"/>
      </w:pPr>
      <w:r>
        <w:t>Please check the screenshots</w:t>
      </w:r>
      <w:r w:rsidR="00AD181E">
        <w:t xml:space="preserve"> below</w:t>
      </w:r>
      <w:r w:rsidR="00FB2BEA">
        <w:t>.</w:t>
      </w:r>
    </w:p>
    <w:p w14:paraId="49DF6C38" w14:textId="56A0BCC0" w:rsidR="006215F3" w:rsidRPr="006215F3" w:rsidRDefault="006215F3" w:rsidP="00747E34">
      <w:pPr>
        <w:jc w:val="both"/>
        <w:rPr>
          <w:b/>
          <w:bCs/>
          <w:color w:val="FF0000"/>
        </w:rPr>
      </w:pPr>
      <w:r w:rsidRPr="006215F3">
        <w:rPr>
          <w:b/>
          <w:bCs/>
          <w:color w:val="FF0000"/>
        </w:rPr>
        <w:t>A failed attempt:</w:t>
      </w:r>
    </w:p>
    <w:p w14:paraId="439CCABC" w14:textId="75432377" w:rsidR="00747E34" w:rsidRDefault="005717CA" w:rsidP="00747E34">
      <w:pPr>
        <w:jc w:val="both"/>
      </w:pPr>
      <w:r>
        <w:rPr>
          <w:noProof/>
        </w:rPr>
        <w:drawing>
          <wp:inline distT="0" distB="0" distL="0" distR="0" wp14:anchorId="2BB48C36" wp14:editId="5E7986F5">
            <wp:extent cx="4597732" cy="265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05479" cy="266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9183" w14:textId="3E8DE9A6" w:rsidR="00D254A4" w:rsidRDefault="00BF20F5" w:rsidP="006215F3">
      <w:pPr>
        <w:rPr>
          <w:sz w:val="24"/>
          <w:szCs w:val="24"/>
        </w:rPr>
      </w:pPr>
      <w:r w:rsidRPr="00435C30">
        <w:rPr>
          <w:sz w:val="24"/>
          <w:szCs w:val="24"/>
        </w:rPr>
        <w:lastRenderedPageBreak/>
        <w:t xml:space="preserve"> </w:t>
      </w:r>
      <w:r w:rsidR="00663B94">
        <w:rPr>
          <w:noProof/>
        </w:rPr>
        <w:drawing>
          <wp:inline distT="0" distB="0" distL="0" distR="0" wp14:anchorId="453080A8" wp14:editId="70C48778">
            <wp:extent cx="4362450" cy="2124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364A0" w14:textId="643C159E" w:rsidR="006215F3" w:rsidRDefault="006215F3" w:rsidP="006215F3">
      <w:pPr>
        <w:jc w:val="both"/>
        <w:rPr>
          <w:sz w:val="24"/>
          <w:szCs w:val="24"/>
        </w:rPr>
      </w:pPr>
    </w:p>
    <w:p w14:paraId="70163280" w14:textId="5E80CCF5" w:rsidR="006215F3" w:rsidRPr="006215F3" w:rsidRDefault="006215F3" w:rsidP="006215F3">
      <w:pPr>
        <w:jc w:val="both"/>
        <w:rPr>
          <w:b/>
          <w:bCs/>
          <w:color w:val="FF0000"/>
          <w:sz w:val="24"/>
          <w:szCs w:val="24"/>
        </w:rPr>
      </w:pPr>
      <w:r w:rsidRPr="006215F3">
        <w:rPr>
          <w:b/>
          <w:bCs/>
          <w:color w:val="FF0000"/>
          <w:sz w:val="24"/>
          <w:szCs w:val="24"/>
        </w:rPr>
        <w:t>A successful attempt:</w:t>
      </w:r>
    </w:p>
    <w:p w14:paraId="07FDB27E" w14:textId="56A85CA2" w:rsidR="00663B94" w:rsidRDefault="006215F3" w:rsidP="006215F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F68FD7" wp14:editId="3C3E9792">
            <wp:extent cx="5731510" cy="30867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C1400" w14:textId="4F77FBE5" w:rsidR="00663B94" w:rsidRDefault="00663B94" w:rsidP="00435C30">
      <w:pPr>
        <w:ind w:left="720"/>
        <w:jc w:val="both"/>
        <w:rPr>
          <w:sz w:val="24"/>
          <w:szCs w:val="24"/>
        </w:rPr>
      </w:pPr>
    </w:p>
    <w:p w14:paraId="49076D5D" w14:textId="6208BB72" w:rsidR="00663B94" w:rsidRPr="00435C30" w:rsidRDefault="00663B94" w:rsidP="006215F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40BDCFC" wp14:editId="5629577C">
            <wp:extent cx="4086225" cy="2162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3B94" w:rsidRPr="00435C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C0270"/>
    <w:multiLevelType w:val="hybridMultilevel"/>
    <w:tmpl w:val="4D7E3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0764E3F"/>
    <w:multiLevelType w:val="hybridMultilevel"/>
    <w:tmpl w:val="2C3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B397B"/>
    <w:multiLevelType w:val="hybridMultilevel"/>
    <w:tmpl w:val="D0303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D5732F"/>
    <w:multiLevelType w:val="hybridMultilevel"/>
    <w:tmpl w:val="48625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szAwtjQyNzI0NrZQ0lEKTi0uzszPAykwrAUAGb6szCwAAAA="/>
  </w:docVars>
  <w:rsids>
    <w:rsidRoot w:val="00B065F6"/>
    <w:rsid w:val="00017029"/>
    <w:rsid w:val="000363B2"/>
    <w:rsid w:val="000B69CD"/>
    <w:rsid w:val="000F4BB2"/>
    <w:rsid w:val="000F4C52"/>
    <w:rsid w:val="0018011D"/>
    <w:rsid w:val="001813B0"/>
    <w:rsid w:val="001C36FB"/>
    <w:rsid w:val="001E2BC7"/>
    <w:rsid w:val="00207FF5"/>
    <w:rsid w:val="00233173"/>
    <w:rsid w:val="002A1477"/>
    <w:rsid w:val="00303FD2"/>
    <w:rsid w:val="00325E5A"/>
    <w:rsid w:val="003835DF"/>
    <w:rsid w:val="00391003"/>
    <w:rsid w:val="003A6C16"/>
    <w:rsid w:val="003B1E2B"/>
    <w:rsid w:val="003F3E41"/>
    <w:rsid w:val="00425DFA"/>
    <w:rsid w:val="00435C30"/>
    <w:rsid w:val="00440DD5"/>
    <w:rsid w:val="004528F0"/>
    <w:rsid w:val="0049603A"/>
    <w:rsid w:val="004B2354"/>
    <w:rsid w:val="00524FAD"/>
    <w:rsid w:val="005717CA"/>
    <w:rsid w:val="00573E79"/>
    <w:rsid w:val="005D468F"/>
    <w:rsid w:val="005E6AB7"/>
    <w:rsid w:val="006215F3"/>
    <w:rsid w:val="00656C3F"/>
    <w:rsid w:val="00663B94"/>
    <w:rsid w:val="00670C76"/>
    <w:rsid w:val="006C2D80"/>
    <w:rsid w:val="006E7E60"/>
    <w:rsid w:val="00747E34"/>
    <w:rsid w:val="007750E8"/>
    <w:rsid w:val="008371AC"/>
    <w:rsid w:val="008515CA"/>
    <w:rsid w:val="00883C1B"/>
    <w:rsid w:val="00894FEE"/>
    <w:rsid w:val="008D17DF"/>
    <w:rsid w:val="00906A56"/>
    <w:rsid w:val="0097796D"/>
    <w:rsid w:val="00A001CF"/>
    <w:rsid w:val="00A04E79"/>
    <w:rsid w:val="00A31714"/>
    <w:rsid w:val="00A540E7"/>
    <w:rsid w:val="00AD181E"/>
    <w:rsid w:val="00AE32E8"/>
    <w:rsid w:val="00AF2A83"/>
    <w:rsid w:val="00B065F6"/>
    <w:rsid w:val="00B6013A"/>
    <w:rsid w:val="00B75174"/>
    <w:rsid w:val="00B81D19"/>
    <w:rsid w:val="00BD3196"/>
    <w:rsid w:val="00BF20F5"/>
    <w:rsid w:val="00C4178F"/>
    <w:rsid w:val="00C434D1"/>
    <w:rsid w:val="00C91FB8"/>
    <w:rsid w:val="00CA2853"/>
    <w:rsid w:val="00CB7D50"/>
    <w:rsid w:val="00CF0AAF"/>
    <w:rsid w:val="00D12D8E"/>
    <w:rsid w:val="00D254A4"/>
    <w:rsid w:val="00D26E74"/>
    <w:rsid w:val="00D50D29"/>
    <w:rsid w:val="00D56D3F"/>
    <w:rsid w:val="00D73025"/>
    <w:rsid w:val="00DA4FA4"/>
    <w:rsid w:val="00DE7C30"/>
    <w:rsid w:val="00E23F4D"/>
    <w:rsid w:val="00E300D7"/>
    <w:rsid w:val="00E426EE"/>
    <w:rsid w:val="00E70E2F"/>
    <w:rsid w:val="00F22DDD"/>
    <w:rsid w:val="00F34F5C"/>
    <w:rsid w:val="00F4233B"/>
    <w:rsid w:val="00F50952"/>
    <w:rsid w:val="00F529DD"/>
    <w:rsid w:val="00FB10CE"/>
    <w:rsid w:val="00FB2BEA"/>
    <w:rsid w:val="00FE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6515C"/>
  <w15:chartTrackingRefBased/>
  <w15:docId w15:val="{17F6B1F1-017C-4D55-816D-2EDD9AE9F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3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3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29DD"/>
    <w:pPr>
      <w:spacing w:after="160" w:line="259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30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9149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28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67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Unan, Mahmut</cp:lastModifiedBy>
  <cp:revision>83</cp:revision>
  <dcterms:created xsi:type="dcterms:W3CDTF">2019-06-25T20:31:00Z</dcterms:created>
  <dcterms:modified xsi:type="dcterms:W3CDTF">2020-07-13T15:01:00Z</dcterms:modified>
</cp:coreProperties>
</file>